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4D002750" w:rsidR="004F1CD0" w:rsidRDefault="00385430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Nebraska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989AA5" w14:textId="77777777" w:rsidR="00124891" w:rsidRDefault="00124891" w:rsidP="00CB37D9">
      <w:pPr>
        <w:spacing w:after="0" w:line="240" w:lineRule="auto"/>
      </w:pPr>
      <w:r>
        <w:separator/>
      </w:r>
    </w:p>
  </w:endnote>
  <w:endnote w:type="continuationSeparator" w:id="0">
    <w:p w14:paraId="04D7FC5E" w14:textId="77777777" w:rsidR="00124891" w:rsidRDefault="0012489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451532" w14:textId="77777777" w:rsidR="005C2AB7" w:rsidRDefault="005C2A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30ED18B" w:rsidR="00CB37D9" w:rsidRPr="005C2AB7" w:rsidRDefault="00CB37D9" w:rsidP="005C2A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1F26E" w14:textId="77777777" w:rsidR="005C2AB7" w:rsidRDefault="005C2A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E3CEC1" w14:textId="77777777" w:rsidR="00124891" w:rsidRDefault="00124891" w:rsidP="00CB37D9">
      <w:pPr>
        <w:spacing w:after="0" w:line="240" w:lineRule="auto"/>
      </w:pPr>
      <w:r>
        <w:separator/>
      </w:r>
    </w:p>
  </w:footnote>
  <w:footnote w:type="continuationSeparator" w:id="0">
    <w:p w14:paraId="5CF9638C" w14:textId="77777777" w:rsidR="00124891" w:rsidRDefault="0012489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DFF05" w14:textId="77777777" w:rsidR="005C2AB7" w:rsidRDefault="005C2A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68C0FB3" w:rsidR="00AD6FC0" w:rsidRPr="005C2AB7" w:rsidRDefault="00AD6FC0" w:rsidP="005C2AB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763617" w14:textId="77777777" w:rsidR="005C2AB7" w:rsidRDefault="005C2A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18262551">
    <w:abstractNumId w:val="1"/>
  </w:num>
  <w:num w:numId="2" w16cid:durableId="741489620">
    <w:abstractNumId w:val="0"/>
  </w:num>
  <w:num w:numId="3" w16cid:durableId="1956937163">
    <w:abstractNumId w:val="2"/>
  </w:num>
  <w:num w:numId="4" w16cid:durableId="2019454546">
    <w:abstractNumId w:val="4"/>
  </w:num>
  <w:num w:numId="5" w16cid:durableId="323749047">
    <w:abstractNumId w:val="5"/>
  </w:num>
  <w:num w:numId="6" w16cid:durableId="1307852908">
    <w:abstractNumId w:val="3"/>
  </w:num>
  <w:num w:numId="7" w16cid:durableId="1145514870">
    <w:abstractNumId w:val="8"/>
  </w:num>
  <w:num w:numId="8" w16cid:durableId="262344241">
    <w:abstractNumId w:val="6"/>
  </w:num>
  <w:num w:numId="9" w16cid:durableId="160545559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926AA"/>
    <w:rsid w:val="000D10EF"/>
    <w:rsid w:val="00113E1F"/>
    <w:rsid w:val="00124891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24D96"/>
    <w:rsid w:val="00555B67"/>
    <w:rsid w:val="00560593"/>
    <w:rsid w:val="00570A17"/>
    <w:rsid w:val="005826D8"/>
    <w:rsid w:val="005C2AB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F370F"/>
    <w:rsid w:val="006F5F60"/>
    <w:rsid w:val="007478D0"/>
    <w:rsid w:val="007D2FFB"/>
    <w:rsid w:val="00814775"/>
    <w:rsid w:val="00817C7B"/>
    <w:rsid w:val="00831A9F"/>
    <w:rsid w:val="0083370E"/>
    <w:rsid w:val="008534AE"/>
    <w:rsid w:val="008A0792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A17025"/>
    <w:rsid w:val="00A177F1"/>
    <w:rsid w:val="00A56F25"/>
    <w:rsid w:val="00A77BBB"/>
    <w:rsid w:val="00A84F9E"/>
    <w:rsid w:val="00A94529"/>
    <w:rsid w:val="00AC0692"/>
    <w:rsid w:val="00AD6FC0"/>
    <w:rsid w:val="00B02B94"/>
    <w:rsid w:val="00B32A3C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9546D"/>
    <w:rsid w:val="00F17DF3"/>
    <w:rsid w:val="00F27488"/>
    <w:rsid w:val="00F3734B"/>
    <w:rsid w:val="00F4739D"/>
    <w:rsid w:val="00F6472F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4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